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bae47499511c308e9d3b1063e3b70f83dc486"/>
      <w:r>
        <w:rPr>
          <w:b/>
        </w:rPr>
        <w:t xml:space="preserve">ПРОТОКОЛ ПРО РЕЗУЛЬТАТИ ЗЕМЕЛЬНИХ ТОРГІВ № LRE001-UA-20240325-3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6,8195 га, кадастровий номер 7121581500:05:001:0510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16,8195 га, кадастровий номер 7121581500:05:001:0510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892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6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ФЕРМЕР В.", ЄДРПОУ: 408409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3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08:20Z</dcterms:created>
  <dcterms:modified xsi:type="dcterms:W3CDTF">2024-05-19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